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46D" w:rsidRDefault="009D0470">
      <w:r>
        <w:rPr>
          <w:noProof/>
        </w:rPr>
        <w:drawing>
          <wp:inline distT="0" distB="0" distL="0" distR="0" wp14:anchorId="74B3D04C" wp14:editId="2047E90A">
            <wp:extent cx="36576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 w:rsidR="0024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TS2MDc3NjaxMDJS0lEKTi0uzszPAykwrAUA8uHkFCwAAAA="/>
  </w:docVars>
  <w:rsids>
    <w:rsidRoot w:val="009D0470"/>
    <w:rsid w:val="000A4549"/>
    <w:rsid w:val="00152F21"/>
    <w:rsid w:val="00183DFF"/>
    <w:rsid w:val="00222F81"/>
    <w:rsid w:val="0024146D"/>
    <w:rsid w:val="002F5178"/>
    <w:rsid w:val="003660F5"/>
    <w:rsid w:val="005765A9"/>
    <w:rsid w:val="005D52DF"/>
    <w:rsid w:val="007F47E5"/>
    <w:rsid w:val="008D72E9"/>
    <w:rsid w:val="008E1D1D"/>
    <w:rsid w:val="009D0470"/>
    <w:rsid w:val="00BE1F30"/>
    <w:rsid w:val="00DA4936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06952"/>
  <w15:chartTrackingRefBased/>
  <w15:docId w15:val="{F4DD163C-470F-4E1E-BF2D-855EDE2F8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72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2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Mix 1'!$B$3</c:f>
              <c:strCache>
                <c:ptCount val="1"/>
                <c:pt idx="0">
                  <c:v>Tidal 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Mix 1'!$A$4:$A$24</c:f>
              <c:numCache>
                <c:formatCode>General</c:formatCode>
                <c:ptCount val="2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</c:numCache>
            </c:numRef>
          </c:xVal>
          <c:yVal>
            <c:numRef>
              <c:f>'Mix 1'!$B$4:$B$24</c:f>
              <c:numCache>
                <c:formatCode>0.0%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2.3985599999999385E-3</c:v>
                </c:pt>
                <c:pt idx="3">
                  <c:v>7.3863100000001181E-3</c:v>
                </c:pt>
                <c:pt idx="4">
                  <c:v>1.2361559999999994E-2</c:v>
                </c:pt>
                <c:pt idx="5">
                  <c:v>1.732431000000012E-2</c:v>
                </c:pt>
                <c:pt idx="6">
                  <c:v>2.2274559999999943E-2</c:v>
                </c:pt>
                <c:pt idx="7">
                  <c:v>2.7212310000000128E-2</c:v>
                </c:pt>
                <c:pt idx="8">
                  <c:v>3.2137560000000009E-2</c:v>
                </c:pt>
                <c:pt idx="9">
                  <c:v>3.7050310000000142E-2</c:v>
                </c:pt>
                <c:pt idx="10">
                  <c:v>4.195055999999997E-2</c:v>
                </c:pt>
                <c:pt idx="11">
                  <c:v>4.6838310000000161E-2</c:v>
                </c:pt>
                <c:pt idx="12">
                  <c:v>5.1713560000000047E-2</c:v>
                </c:pt>
                <c:pt idx="13">
                  <c:v>5.6576309999999852E-2</c:v>
                </c:pt>
                <c:pt idx="14">
                  <c:v>6.1426560000000019E-2</c:v>
                </c:pt>
                <c:pt idx="15">
                  <c:v>6.6264309999999882E-2</c:v>
                </c:pt>
                <c:pt idx="16">
                  <c:v>7.1089559999999996E-2</c:v>
                </c:pt>
                <c:pt idx="17">
                  <c:v>7.5902309999999917E-2</c:v>
                </c:pt>
                <c:pt idx="18">
                  <c:v>8.0702559999999979E-2</c:v>
                </c:pt>
                <c:pt idx="19">
                  <c:v>8.5490309999999958E-2</c:v>
                </c:pt>
                <c:pt idx="20">
                  <c:v>9.026556000000007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908-41B6-B47C-1328FB6DAA6C}"/>
            </c:ext>
          </c:extLst>
        </c:ser>
        <c:ser>
          <c:idx val="1"/>
          <c:order val="1"/>
          <c:tx>
            <c:strRef>
              <c:f>'Mix 1'!$C$3</c:f>
              <c:strCache>
                <c:ptCount val="1"/>
                <c:pt idx="0">
                  <c:v>Marine Spray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none"/>
          </c:marker>
          <c:xVal>
            <c:numRef>
              <c:f>'Mix 1'!$A$4:$A$24</c:f>
              <c:numCache>
                <c:formatCode>General</c:formatCode>
                <c:ptCount val="2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</c:numCache>
            </c:numRef>
          </c:xVal>
          <c:yVal>
            <c:numRef>
              <c:f>'Mix 1'!$C$4:$C$24</c:f>
              <c:numCache>
                <c:formatCode>0.0%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5993600000000496E-3</c:v>
                </c:pt>
                <c:pt idx="4">
                  <c:v>6.5891099999999536E-3</c:v>
                </c:pt>
                <c:pt idx="5">
                  <c:v>1.1566360000000109E-2</c:v>
                </c:pt>
                <c:pt idx="6">
                  <c:v>1.653110999999996E-2</c:v>
                </c:pt>
                <c:pt idx="7">
                  <c:v>2.1483360000000062E-2</c:v>
                </c:pt>
                <c:pt idx="8">
                  <c:v>2.6423109999999972E-2</c:v>
                </c:pt>
                <c:pt idx="9">
                  <c:v>3.1350360000000022E-2</c:v>
                </c:pt>
                <c:pt idx="10">
                  <c:v>3.6265109999999989E-2</c:v>
                </c:pt>
                <c:pt idx="11">
                  <c:v>4.1167360000000097E-2</c:v>
                </c:pt>
                <c:pt idx="12">
                  <c:v>4.6057110000000012E-2</c:v>
                </c:pt>
                <c:pt idx="13">
                  <c:v>5.0934360000000067E-2</c:v>
                </c:pt>
                <c:pt idx="14">
                  <c:v>5.579910999999993E-2</c:v>
                </c:pt>
                <c:pt idx="15">
                  <c:v>6.0651360000000043E-2</c:v>
                </c:pt>
                <c:pt idx="16">
                  <c:v>6.5491109999999964E-2</c:v>
                </c:pt>
                <c:pt idx="17">
                  <c:v>7.0318360000000135E-2</c:v>
                </c:pt>
                <c:pt idx="18">
                  <c:v>7.5133110000000003E-2</c:v>
                </c:pt>
                <c:pt idx="19">
                  <c:v>7.99353599999999E-2</c:v>
                </c:pt>
                <c:pt idx="20">
                  <c:v>8.472511000000004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908-41B6-B47C-1328FB6DAA6C}"/>
            </c:ext>
          </c:extLst>
        </c:ser>
        <c:ser>
          <c:idx val="2"/>
          <c:order val="2"/>
          <c:tx>
            <c:strRef>
              <c:f>'Mix 1'!$D$3</c:f>
              <c:strCache>
                <c:ptCount val="1"/>
                <c:pt idx="0">
                  <c:v>800m from ocean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Mix 1'!$A$4:$A$24</c:f>
              <c:numCache>
                <c:formatCode>General</c:formatCode>
                <c:ptCount val="2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</c:numCache>
            </c:numRef>
          </c:xVal>
          <c:yVal>
            <c:numRef>
              <c:f>'Mix 1'!$D$4:$D$24</c:f>
              <c:numCache>
                <c:formatCode>0.0%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.4994375000000337E-3</c:v>
                </c:pt>
                <c:pt idx="5">
                  <c:v>6.4894374999999727E-3</c:v>
                </c:pt>
                <c:pt idx="6">
                  <c:v>1.1466937500000052E-2</c:v>
                </c:pt>
                <c:pt idx="7">
                  <c:v>1.6431937499999938E-2</c:v>
                </c:pt>
                <c:pt idx="8">
                  <c:v>2.1384437500000075E-2</c:v>
                </c:pt>
                <c:pt idx="9">
                  <c:v>2.632443750000002E-2</c:v>
                </c:pt>
                <c:pt idx="10">
                  <c:v>3.1251937500000104E-2</c:v>
                </c:pt>
                <c:pt idx="11">
                  <c:v>3.6166937499999996E-2</c:v>
                </c:pt>
                <c:pt idx="12">
                  <c:v>4.1069437500000139E-2</c:v>
                </c:pt>
                <c:pt idx="13">
                  <c:v>4.5959437499999978E-2</c:v>
                </c:pt>
                <c:pt idx="14">
                  <c:v>5.0836937500000068E-2</c:v>
                </c:pt>
                <c:pt idx="15">
                  <c:v>5.5701937499999965E-2</c:v>
                </c:pt>
                <c:pt idx="16">
                  <c:v>6.0554437500000113E-2</c:v>
                </c:pt>
                <c:pt idx="17">
                  <c:v>6.5394437499999958E-2</c:v>
                </c:pt>
                <c:pt idx="18">
                  <c:v>7.0221937499999942E-2</c:v>
                </c:pt>
                <c:pt idx="19">
                  <c:v>7.5036937500000067E-2</c:v>
                </c:pt>
                <c:pt idx="20">
                  <c:v>7.983943749999988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908-41B6-B47C-1328FB6DAA6C}"/>
            </c:ext>
          </c:extLst>
        </c:ser>
        <c:ser>
          <c:idx val="3"/>
          <c:order val="3"/>
          <c:tx>
            <c:strRef>
              <c:f>'Mix 1'!$E$3</c:f>
              <c:strCache>
                <c:ptCount val="1"/>
                <c:pt idx="0">
                  <c:v>1.5 Km from Ocean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Mix 1'!$A$4:$A$24</c:f>
              <c:numCache>
                <c:formatCode>General</c:formatCode>
                <c:ptCount val="2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</c:numCache>
            </c:numRef>
          </c:xVal>
          <c:yVal>
            <c:numRef>
              <c:f>'Mix 1'!$E$4:$E$24</c:f>
              <c:numCache>
                <c:formatCode>0.0%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3.99959999999977E-4</c:v>
                </c:pt>
                <c:pt idx="6">
                  <c:v>5.3927100000000783E-3</c:v>
                </c:pt>
                <c:pt idx="7">
                  <c:v>1.0372959999999987E-2</c:v>
                </c:pt>
                <c:pt idx="8">
                  <c:v>1.5340710000000035E-2</c:v>
                </c:pt>
                <c:pt idx="9">
                  <c:v>2.0295960000000002E-2</c:v>
                </c:pt>
                <c:pt idx="10">
                  <c:v>2.5238710000000109E-2</c:v>
                </c:pt>
                <c:pt idx="11">
                  <c:v>3.0168960000000022E-2</c:v>
                </c:pt>
                <c:pt idx="12">
                  <c:v>3.5086710000000076E-2</c:v>
                </c:pt>
                <c:pt idx="13">
                  <c:v>3.9991959999999938E-2</c:v>
                </c:pt>
                <c:pt idx="14">
                  <c:v>4.488471000000005E-2</c:v>
                </c:pt>
                <c:pt idx="15">
                  <c:v>4.9764959999999969E-2</c:v>
                </c:pt>
                <c:pt idx="16">
                  <c:v>5.4632709999999918E-2</c:v>
                </c:pt>
                <c:pt idx="17">
                  <c:v>5.9487960000000006E-2</c:v>
                </c:pt>
                <c:pt idx="18">
                  <c:v>6.4330709999999902E-2</c:v>
                </c:pt>
                <c:pt idx="19">
                  <c:v>6.9160960000000049E-2</c:v>
                </c:pt>
                <c:pt idx="20">
                  <c:v>7.397870999999989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908-41B6-B47C-1328FB6DAA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6318504"/>
        <c:axId val="496324736"/>
      </c:scatterChart>
      <c:valAx>
        <c:axId val="496318504"/>
        <c:scaling>
          <c:orientation val="minMax"/>
          <c:max val="1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Time (year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6324736"/>
        <c:crosses val="autoZero"/>
        <c:crossBetween val="midCat"/>
        <c:majorUnit val="25"/>
      </c:valAx>
      <c:valAx>
        <c:axId val="496324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Corrosion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6318504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21865102799650046"/>
          <c:y val="5.8279746281714798E-2"/>
          <c:w val="0.40376749781277338"/>
          <c:h val="0.33912146398366877"/>
        </c:manualLayout>
      </c:layout>
      <c:overlay val="1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3</cp:revision>
  <cp:lastPrinted>2022-04-01T01:53:00Z</cp:lastPrinted>
  <dcterms:created xsi:type="dcterms:W3CDTF">2022-04-01T01:49:00Z</dcterms:created>
  <dcterms:modified xsi:type="dcterms:W3CDTF">2022-04-01T02:05:00Z</dcterms:modified>
</cp:coreProperties>
</file>